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721077" w14:textId="4DC6DE69" w:rsidR="00AE5276" w:rsidRPr="001D37F0" w:rsidRDefault="00AE5276" w:rsidP="00AE5276">
      <w:pPr>
        <w:spacing w:after="240"/>
        <w:jc w:val="center"/>
        <w:rPr>
          <w:b/>
          <w:sz w:val="36"/>
          <w:szCs w:val="36"/>
          <w:lang w:val="en-US"/>
        </w:rPr>
      </w:pPr>
      <w:r>
        <w:rPr>
          <w:b/>
          <w:sz w:val="36"/>
          <w:szCs w:val="36"/>
          <w:lang w:val="en-US"/>
        </w:rPr>
        <w:t xml:space="preserve">e-RPH BIOLOGY </w:t>
      </w:r>
      <w:r w:rsidR="00F54ADF">
        <w:rPr>
          <w:b/>
          <w:sz w:val="36"/>
          <w:szCs w:val="36"/>
          <w:lang w:val="en-US"/>
        </w:rPr>
        <w:t>FORM</w:t>
      </w:r>
      <w:r>
        <w:rPr>
          <w:b/>
          <w:sz w:val="36"/>
          <w:szCs w:val="36"/>
          <w:lang w:val="en-US"/>
        </w:rPr>
        <w:t xml:space="preserve"> 5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AE5276" w:rsidRPr="001D37F0" w14:paraId="1DE080EF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2AEE9540" w14:textId="77777777" w:rsidR="00AE5276" w:rsidRPr="001D37F0" w:rsidRDefault="00AE5276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DAILY LESSON PLAN</w:t>
            </w:r>
          </w:p>
        </w:tc>
      </w:tr>
      <w:tr w:rsidR="00AE5276" w:rsidRPr="001D37F0" w14:paraId="50B43EB9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48BF0BA5" w14:textId="77777777" w:rsidR="00AE5276" w:rsidRPr="001D37F0" w:rsidRDefault="00AE5276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vAlign w:val="center"/>
          </w:tcPr>
          <w:p w14:paraId="642E82F8" w14:textId="77777777" w:rsidR="00AE5276" w:rsidRPr="001D37F0" w:rsidRDefault="00AE5276" w:rsidP="00EC2735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67634F9D" w14:textId="77777777" w:rsidR="00AE5276" w:rsidRPr="001D37F0" w:rsidRDefault="00AE5276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3" w:type="dxa"/>
            <w:vAlign w:val="center"/>
          </w:tcPr>
          <w:p w14:paraId="67F22CF9" w14:textId="77777777" w:rsidR="00AE5276" w:rsidRPr="001D37F0" w:rsidRDefault="00AE5276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AE5276" w:rsidRPr="001D37F0" w14:paraId="66246CF0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2DD7191F" w14:textId="77777777" w:rsidR="00AE5276" w:rsidRPr="001D37F0" w:rsidRDefault="00AE5276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vAlign w:val="center"/>
          </w:tcPr>
          <w:p w14:paraId="2FEB92E7" w14:textId="77777777" w:rsidR="00AE5276" w:rsidRPr="001D37F0" w:rsidRDefault="00AE5276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hysiology of Flowering Plants</w:t>
            </w:r>
          </w:p>
        </w:tc>
        <w:tc>
          <w:tcPr>
            <w:tcW w:w="1304" w:type="dxa"/>
            <w:vAlign w:val="center"/>
          </w:tcPr>
          <w:p w14:paraId="7B6F7D2F" w14:textId="77777777" w:rsidR="00AE5276" w:rsidRPr="001D37F0" w:rsidRDefault="00AE5276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3" w:type="dxa"/>
            <w:vAlign w:val="center"/>
          </w:tcPr>
          <w:p w14:paraId="7F226909" w14:textId="77777777" w:rsidR="00AE5276" w:rsidRPr="001D37F0" w:rsidRDefault="00AE5276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AE5276" w:rsidRPr="001D37F0" w14:paraId="426B9649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1E7417F8" w14:textId="77777777" w:rsidR="00AE5276" w:rsidRPr="001D37F0" w:rsidRDefault="00AE5276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vAlign w:val="center"/>
          </w:tcPr>
          <w:p w14:paraId="66C84455" w14:textId="1A7CE024" w:rsidR="00AE5276" w:rsidRPr="001D37F0" w:rsidRDefault="00AE5276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4.0 Transport in Plants</w:t>
            </w:r>
          </w:p>
        </w:tc>
        <w:tc>
          <w:tcPr>
            <w:tcW w:w="1304" w:type="dxa"/>
            <w:vAlign w:val="center"/>
          </w:tcPr>
          <w:p w14:paraId="2BF25669" w14:textId="77777777" w:rsidR="00AE5276" w:rsidRPr="001D37F0" w:rsidRDefault="00AE5276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3" w:type="dxa"/>
            <w:vAlign w:val="center"/>
          </w:tcPr>
          <w:p w14:paraId="0AE9B258" w14:textId="77777777" w:rsidR="00AE5276" w:rsidRPr="001D37F0" w:rsidRDefault="00AE5276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AE5276" w:rsidRPr="001D37F0" w14:paraId="4B72363F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347150D4" w14:textId="77777777" w:rsidR="00AE5276" w:rsidRPr="001D37F0" w:rsidRDefault="00AE5276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vAlign w:val="center"/>
          </w:tcPr>
          <w:p w14:paraId="7A36947A" w14:textId="4569E580" w:rsidR="00AE5276" w:rsidRPr="001D37F0" w:rsidRDefault="00AE5276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Vascular Tissue</w:t>
            </w:r>
          </w:p>
        </w:tc>
        <w:tc>
          <w:tcPr>
            <w:tcW w:w="1304" w:type="dxa"/>
            <w:vAlign w:val="center"/>
          </w:tcPr>
          <w:p w14:paraId="1AEB06C1" w14:textId="77777777" w:rsidR="00AE5276" w:rsidRPr="001D37F0" w:rsidRDefault="00AE5276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3" w:type="dxa"/>
            <w:vAlign w:val="center"/>
          </w:tcPr>
          <w:p w14:paraId="456EEC76" w14:textId="77777777" w:rsidR="00AE5276" w:rsidRPr="001D37F0" w:rsidRDefault="00AE5276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AE5276" w:rsidRPr="001D37F0" w14:paraId="183B4B18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7797DE62" w14:textId="77777777" w:rsidR="00AE5276" w:rsidRPr="001D37F0" w:rsidRDefault="00AE5276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AE5276" w:rsidRPr="001D37F0" w14:paraId="0532F01D" w14:textId="77777777" w:rsidTr="00EC2735">
        <w:tc>
          <w:tcPr>
            <w:tcW w:w="9659" w:type="dxa"/>
            <w:gridSpan w:val="4"/>
          </w:tcPr>
          <w:p w14:paraId="35BC8401" w14:textId="6D5155B2" w:rsidR="00AE5276" w:rsidRDefault="00AE5276" w:rsidP="00EC2735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At the end of PdPc, </w:t>
            </w:r>
            <w:r w:rsidR="008917CB">
              <w:rPr>
                <w:rFonts w:cstheme="minorHAnsi"/>
                <w:sz w:val="24"/>
                <w:szCs w:val="24"/>
                <w:lang w:val="en-US"/>
              </w:rPr>
              <w:t>pupils</w:t>
            </w: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 can:</w:t>
            </w:r>
          </w:p>
          <w:p w14:paraId="30EFC293" w14:textId="16666EA6" w:rsidR="00AE5276" w:rsidRDefault="00AE5276" w:rsidP="00AE5276">
            <w:pPr>
              <w:pStyle w:val="ListParagraph"/>
              <w:numPr>
                <w:ilvl w:val="0"/>
                <w:numId w:val="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tate three</w:t>
            </w:r>
            <w:r w:rsidR="00931F3C">
              <w:rPr>
                <w:rFonts w:cstheme="minorHAnsi"/>
                <w:sz w:val="24"/>
                <w:szCs w:val="24"/>
                <w:lang w:val="en-US"/>
              </w:rPr>
              <w:t xml:space="preserve"> necessities of </w:t>
            </w:r>
            <w:r>
              <w:rPr>
                <w:rFonts w:cstheme="minorHAnsi"/>
                <w:sz w:val="24"/>
                <w:szCs w:val="24"/>
                <w:lang w:val="en-US"/>
              </w:rPr>
              <w:t>transport in plants.</w:t>
            </w:r>
          </w:p>
          <w:p w14:paraId="33880BA1" w14:textId="5F2DB5C1" w:rsidR="00AE5276" w:rsidRPr="00195E01" w:rsidRDefault="00AE5276" w:rsidP="00AE5276">
            <w:pPr>
              <w:pStyle w:val="ListParagraph"/>
              <w:numPr>
                <w:ilvl w:val="0"/>
                <w:numId w:val="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lat</w:t>
            </w:r>
            <w:r w:rsidR="00931F3C">
              <w:rPr>
                <w:rFonts w:cstheme="minorHAnsi"/>
                <w:sz w:val="24"/>
                <w:szCs w:val="24"/>
                <w:lang w:val="en-US"/>
              </w:rPr>
              <w:t>e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 the two types of vascular tissue in plants </w:t>
            </w:r>
            <w:r w:rsidR="00931F3C">
              <w:rPr>
                <w:rFonts w:cstheme="minorHAnsi"/>
                <w:sz w:val="24"/>
                <w:szCs w:val="24"/>
                <w:lang w:val="en-US"/>
              </w:rPr>
              <w:t xml:space="preserve">with </w:t>
            </w:r>
            <w:r>
              <w:rPr>
                <w:rFonts w:cstheme="minorHAnsi"/>
                <w:sz w:val="24"/>
                <w:szCs w:val="24"/>
                <w:lang w:val="en-US"/>
              </w:rPr>
              <w:t>the transport of water and mineral salts and organic matter.</w:t>
            </w:r>
          </w:p>
        </w:tc>
      </w:tr>
      <w:tr w:rsidR="00AE5276" w:rsidRPr="001D37F0" w14:paraId="3AC47347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0E324D19" w14:textId="77777777" w:rsidR="00AE5276" w:rsidRPr="00A45072" w:rsidRDefault="00AE5276" w:rsidP="00EC2735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A45072">
              <w:rPr>
                <w:rFonts w:cstheme="minorHAnsi"/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AE5276" w:rsidRPr="001D37F0" w14:paraId="6E0D4E73" w14:textId="77777777" w:rsidTr="00EC2735">
        <w:trPr>
          <w:trHeight w:val="735"/>
        </w:trPr>
        <w:tc>
          <w:tcPr>
            <w:tcW w:w="9659" w:type="dxa"/>
            <w:gridSpan w:val="4"/>
          </w:tcPr>
          <w:p w14:paraId="1D87314E" w14:textId="77777777" w:rsidR="00AE5276" w:rsidRDefault="00AE5276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60026971" w14:textId="56E36C98" w:rsidR="00AE5276" w:rsidRDefault="00AE5276" w:rsidP="003E3D60">
            <w:pPr>
              <w:pStyle w:val="ListParagraph"/>
              <w:numPr>
                <w:ilvl w:val="0"/>
                <w:numId w:val="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The teacher and </w:t>
            </w:r>
            <w:r w:rsidR="008917CB">
              <w:rPr>
                <w:bCs/>
                <w:sz w:val="24"/>
                <w:szCs w:val="24"/>
                <w:lang w:val="en-US"/>
              </w:rPr>
              <w:t>pupils</w:t>
            </w:r>
            <w:r>
              <w:rPr>
                <w:bCs/>
                <w:sz w:val="24"/>
                <w:szCs w:val="24"/>
                <w:lang w:val="en-US"/>
              </w:rPr>
              <w:t xml:space="preserve"> asked questions to test the </w:t>
            </w:r>
            <w:r w:rsidR="008917CB">
              <w:rPr>
                <w:bCs/>
                <w:sz w:val="24"/>
                <w:szCs w:val="24"/>
                <w:lang w:val="en-US"/>
              </w:rPr>
              <w:t>pupils</w:t>
            </w:r>
            <w:r>
              <w:rPr>
                <w:bCs/>
                <w:sz w:val="24"/>
                <w:szCs w:val="24"/>
                <w:lang w:val="en-US"/>
              </w:rPr>
              <w:t>' level of knowledge about the functions of the two types of vascular tissue, xylem and phloem, which had been learned during Form 3.</w:t>
            </w:r>
          </w:p>
          <w:p w14:paraId="6AD859E5" w14:textId="1FFD2FE4" w:rsidR="003E3D60" w:rsidRDefault="003E3D60" w:rsidP="003E3D60">
            <w:pPr>
              <w:pStyle w:val="ListParagraph"/>
              <w:numPr>
                <w:ilvl w:val="0"/>
                <w:numId w:val="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The teacher explains the adaptation of xylem vessels and tracheid structures with the transport of water and mineral salts as well as the adaptation of </w:t>
            </w:r>
            <w:r w:rsidR="00931F3C">
              <w:rPr>
                <w:bCs/>
                <w:sz w:val="24"/>
                <w:szCs w:val="24"/>
                <w:lang w:val="en-US"/>
              </w:rPr>
              <w:t>sieve</w:t>
            </w:r>
            <w:r>
              <w:rPr>
                <w:bCs/>
                <w:sz w:val="24"/>
                <w:szCs w:val="24"/>
                <w:lang w:val="en-US"/>
              </w:rPr>
              <w:t xml:space="preserve"> tube and companion cell structures with the transport of organic matter in the textbook pages 77 and 78.</w:t>
            </w:r>
          </w:p>
          <w:p w14:paraId="06C470F7" w14:textId="777C943A" w:rsidR="003E3D60" w:rsidRDefault="008917CB" w:rsidP="003E3D60">
            <w:pPr>
              <w:pStyle w:val="ListParagraph"/>
              <w:numPr>
                <w:ilvl w:val="0"/>
                <w:numId w:val="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3E3D60">
              <w:rPr>
                <w:bCs/>
                <w:sz w:val="24"/>
                <w:szCs w:val="24"/>
                <w:lang w:val="en-US"/>
              </w:rPr>
              <w:t xml:space="preserve"> pay attention to the teacher's explanation in class.</w:t>
            </w:r>
          </w:p>
          <w:p w14:paraId="1E9C5248" w14:textId="2DEECFDD" w:rsidR="003E3D60" w:rsidRPr="00195E01" w:rsidRDefault="00931F3C" w:rsidP="003E3D60">
            <w:pPr>
              <w:pStyle w:val="ListParagraph"/>
              <w:numPr>
                <w:ilvl w:val="0"/>
                <w:numId w:val="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T</w:t>
            </w:r>
            <w:r w:rsidR="003E3D60">
              <w:rPr>
                <w:bCs/>
                <w:sz w:val="24"/>
                <w:szCs w:val="24"/>
                <w:lang w:val="en-US"/>
              </w:rPr>
              <w:t xml:space="preserve">eacher and </w:t>
            </w:r>
            <w:r w:rsidR="008917CB">
              <w:rPr>
                <w:bCs/>
                <w:sz w:val="24"/>
                <w:szCs w:val="24"/>
                <w:lang w:val="en-US"/>
              </w:rPr>
              <w:t>pupils</w:t>
            </w:r>
            <w:r w:rsidR="003E3D60">
              <w:rPr>
                <w:bCs/>
                <w:sz w:val="24"/>
                <w:szCs w:val="24"/>
                <w:lang w:val="en-US"/>
              </w:rPr>
              <w:t xml:space="preserve"> answer questions to test the level of </w:t>
            </w:r>
            <w:r w:rsidR="008917CB">
              <w:rPr>
                <w:bCs/>
                <w:sz w:val="24"/>
                <w:szCs w:val="24"/>
                <w:lang w:val="en-US"/>
              </w:rPr>
              <w:t>pupil</w:t>
            </w:r>
            <w:r w:rsidR="003E3D60">
              <w:rPr>
                <w:bCs/>
                <w:sz w:val="24"/>
                <w:szCs w:val="24"/>
                <w:lang w:val="en-US"/>
              </w:rPr>
              <w:t xml:space="preserve"> understanding.</w:t>
            </w:r>
          </w:p>
        </w:tc>
      </w:tr>
      <w:tr w:rsidR="00AE5276" w:rsidRPr="001D37F0" w14:paraId="341AC69B" w14:textId="77777777" w:rsidTr="00EC2735">
        <w:trPr>
          <w:trHeight w:val="930"/>
        </w:trPr>
        <w:tc>
          <w:tcPr>
            <w:tcW w:w="9659" w:type="dxa"/>
            <w:gridSpan w:val="4"/>
          </w:tcPr>
          <w:p w14:paraId="0F8777C2" w14:textId="77777777" w:rsidR="00AE5276" w:rsidRDefault="00AE5276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ctivities:</w:t>
            </w:r>
          </w:p>
          <w:p w14:paraId="5479DD2C" w14:textId="77777777" w:rsidR="00AE5276" w:rsidRDefault="00AE5276" w:rsidP="00AE5276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 observe the teacher pasting questions on certain areas in the class.</w:t>
            </w:r>
          </w:p>
          <w:p w14:paraId="511065DC" w14:textId="1D63F90A" w:rsidR="00AE5276" w:rsidRDefault="008917CB" w:rsidP="00AE5276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AE5276">
              <w:rPr>
                <w:bCs/>
                <w:sz w:val="24"/>
                <w:szCs w:val="24"/>
                <w:lang w:val="en-US"/>
              </w:rPr>
              <w:t xml:space="preserve"> move in groups to answer each question and move with the teacher's instructions.</w:t>
            </w:r>
          </w:p>
          <w:p w14:paraId="6CEDA03F" w14:textId="35443EA7" w:rsidR="00AE5276" w:rsidRDefault="008917CB" w:rsidP="00AE5276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AE5276">
              <w:rPr>
                <w:bCs/>
                <w:sz w:val="24"/>
                <w:szCs w:val="24"/>
                <w:lang w:val="en-US"/>
              </w:rPr>
              <w:t xml:space="preserve"> are asked to discuss and write the answers on paper.</w:t>
            </w:r>
          </w:p>
          <w:p w14:paraId="4B7DCC7D" w14:textId="15246609" w:rsidR="00AE5276" w:rsidRPr="00195E01" w:rsidRDefault="003E3D60" w:rsidP="00AE5276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After all the groups have finished answering the questions, </w:t>
            </w:r>
            <w:r w:rsidR="00931F3C">
              <w:rPr>
                <w:bCs/>
                <w:sz w:val="24"/>
                <w:szCs w:val="24"/>
                <w:lang w:val="en-US"/>
              </w:rPr>
              <w:t>one</w:t>
            </w:r>
            <w:r>
              <w:rPr>
                <w:bCs/>
                <w:sz w:val="24"/>
                <w:szCs w:val="24"/>
                <w:lang w:val="en-US"/>
              </w:rPr>
              <w:t xml:space="preserve"> </w:t>
            </w:r>
            <w:r w:rsidR="008917CB">
              <w:rPr>
                <w:bCs/>
                <w:sz w:val="24"/>
                <w:szCs w:val="24"/>
                <w:lang w:val="en-US"/>
              </w:rPr>
              <w:t>pupil</w:t>
            </w:r>
            <w:r>
              <w:rPr>
                <w:bCs/>
                <w:sz w:val="24"/>
                <w:szCs w:val="24"/>
                <w:lang w:val="en-US"/>
              </w:rPr>
              <w:t xml:space="preserve"> from each group is asked by the teacher to summari</w:t>
            </w:r>
            <w:r w:rsidR="00A25428">
              <w:rPr>
                <w:bCs/>
                <w:sz w:val="24"/>
                <w:szCs w:val="24"/>
                <w:lang w:val="en-US"/>
              </w:rPr>
              <w:t>s</w:t>
            </w:r>
            <w:r>
              <w:rPr>
                <w:bCs/>
                <w:sz w:val="24"/>
                <w:szCs w:val="24"/>
                <w:lang w:val="en-US"/>
              </w:rPr>
              <w:t xml:space="preserve">e subtopic 4.1 that has been learned - </w:t>
            </w:r>
            <w:r>
              <w:rPr>
                <w:bCs/>
                <w:i/>
                <w:iCs/>
                <w:sz w:val="24"/>
                <w:szCs w:val="24"/>
                <w:lang w:val="en-US"/>
              </w:rPr>
              <w:t xml:space="preserve">Hot Seat </w:t>
            </w:r>
            <w:r>
              <w:rPr>
                <w:bCs/>
                <w:sz w:val="24"/>
                <w:szCs w:val="24"/>
                <w:lang w:val="en-US"/>
              </w:rPr>
              <w:t>.</w:t>
            </w:r>
          </w:p>
        </w:tc>
      </w:tr>
      <w:tr w:rsidR="00AE5276" w:rsidRPr="001D37F0" w14:paraId="78E1FBA3" w14:textId="77777777" w:rsidTr="00EC2735">
        <w:trPr>
          <w:trHeight w:val="627"/>
        </w:trPr>
        <w:tc>
          <w:tcPr>
            <w:tcW w:w="9659" w:type="dxa"/>
            <w:gridSpan w:val="4"/>
          </w:tcPr>
          <w:p w14:paraId="0241F111" w14:textId="77777777" w:rsidR="00AE5276" w:rsidRDefault="00AE5276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36C9DAF7" w14:textId="36B6F395" w:rsidR="00AE5276" w:rsidRPr="001D37F0" w:rsidRDefault="00AE5276" w:rsidP="00EC2735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Pupils answer questions 1 and 2 in the </w:t>
            </w:r>
            <w:r w:rsidR="00465331">
              <w:rPr>
                <w:sz w:val="24"/>
                <w:szCs w:val="24"/>
                <w:lang w:val="en-US"/>
              </w:rPr>
              <w:t>Excel</w:t>
            </w:r>
            <w:r w:rsidR="00A25428">
              <w:rPr>
                <w:sz w:val="24"/>
                <w:szCs w:val="24"/>
                <w:lang w:val="en-US"/>
              </w:rPr>
              <w:t xml:space="preserve"> PBD Biologi Form 5 book </w:t>
            </w:r>
            <w:r w:rsidRPr="00F55D34">
              <w:rPr>
                <w:sz w:val="24"/>
                <w:szCs w:val="24"/>
                <w:lang w:val="en-US"/>
              </w:rPr>
              <w:t xml:space="preserve">pages </w:t>
            </w:r>
            <w:r w:rsidR="00465331">
              <w:rPr>
                <w:sz w:val="24"/>
                <w:szCs w:val="24"/>
                <w:lang w:val="en-US"/>
              </w:rPr>
              <w:t>65-67</w:t>
            </w:r>
            <w:r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AE5276" w:rsidRPr="001D37F0" w14:paraId="0B0801F7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107F9F1E" w14:textId="77777777" w:rsidR="00AE5276" w:rsidRPr="001D37F0" w:rsidRDefault="00AE5276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AE5276" w:rsidRPr="001D37F0" w14:paraId="006BE3D7" w14:textId="77777777" w:rsidTr="0044484A">
        <w:trPr>
          <w:trHeight w:val="2154"/>
        </w:trPr>
        <w:tc>
          <w:tcPr>
            <w:tcW w:w="9659" w:type="dxa"/>
            <w:gridSpan w:val="4"/>
          </w:tcPr>
          <w:p w14:paraId="4D401FD2" w14:textId="0DAB58D5" w:rsidR="00AE5276" w:rsidRPr="001D37F0" w:rsidRDefault="00AE5276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8917CB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achieve the set learning objectives.</w:t>
            </w:r>
          </w:p>
          <w:p w14:paraId="301192E2" w14:textId="7EE3CF61" w:rsidR="00AE5276" w:rsidRPr="001D37F0" w:rsidRDefault="00AE5276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8917CB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complete the exercises given.</w:t>
            </w:r>
          </w:p>
          <w:p w14:paraId="2D3CA88B" w14:textId="4D168D79" w:rsidR="00AE5276" w:rsidRPr="001D37F0" w:rsidRDefault="00AE5276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8917CB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need further training and teacher guidance.</w:t>
            </w:r>
          </w:p>
          <w:p w14:paraId="0B1A9811" w14:textId="77777777" w:rsidR="00AE5276" w:rsidRPr="001D37F0" w:rsidRDefault="00AE5276" w:rsidP="00EC2735">
            <w:pPr>
              <w:rPr>
                <w:sz w:val="24"/>
                <w:szCs w:val="24"/>
                <w:lang w:val="en-US"/>
              </w:rPr>
            </w:pPr>
          </w:p>
          <w:p w14:paraId="1648872A" w14:textId="77777777" w:rsidR="00AE5276" w:rsidRDefault="00AE5276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0899695E" w14:textId="06107116" w:rsidR="00AE5276" w:rsidRPr="001D37F0" w:rsidRDefault="00AE5276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</w:tc>
      </w:tr>
    </w:tbl>
    <w:p w14:paraId="4DFA19E8" w14:textId="77777777" w:rsidR="007C3FBD" w:rsidRDefault="007C3FBD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44484A" w:rsidRPr="001D37F0" w14:paraId="2D016C75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12FDC87F" w14:textId="77777777" w:rsidR="0044484A" w:rsidRPr="001D37F0" w:rsidRDefault="0044484A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DAILY LESSON PLAN</w:t>
            </w:r>
          </w:p>
        </w:tc>
      </w:tr>
      <w:tr w:rsidR="0044484A" w:rsidRPr="001D37F0" w14:paraId="7DA5504F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2AAA8073" w14:textId="77777777" w:rsidR="0044484A" w:rsidRPr="001D37F0" w:rsidRDefault="0044484A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vAlign w:val="center"/>
          </w:tcPr>
          <w:p w14:paraId="6A0E7B3D" w14:textId="77777777" w:rsidR="0044484A" w:rsidRPr="001D37F0" w:rsidRDefault="0044484A" w:rsidP="00EC2735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489ACD98" w14:textId="77777777" w:rsidR="0044484A" w:rsidRPr="001D37F0" w:rsidRDefault="0044484A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3" w:type="dxa"/>
            <w:vAlign w:val="center"/>
          </w:tcPr>
          <w:p w14:paraId="75CE126A" w14:textId="77777777" w:rsidR="0044484A" w:rsidRPr="001D37F0" w:rsidRDefault="0044484A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44484A" w:rsidRPr="001D37F0" w14:paraId="18F28429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4A06E4CE" w14:textId="77777777" w:rsidR="0044484A" w:rsidRPr="001D37F0" w:rsidRDefault="0044484A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vAlign w:val="center"/>
          </w:tcPr>
          <w:p w14:paraId="0584814A" w14:textId="77777777" w:rsidR="0044484A" w:rsidRPr="001D37F0" w:rsidRDefault="0044484A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hysiology of Flowering Plants</w:t>
            </w:r>
          </w:p>
        </w:tc>
        <w:tc>
          <w:tcPr>
            <w:tcW w:w="1304" w:type="dxa"/>
            <w:vAlign w:val="center"/>
          </w:tcPr>
          <w:p w14:paraId="4760AE2D" w14:textId="77777777" w:rsidR="0044484A" w:rsidRPr="001D37F0" w:rsidRDefault="0044484A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3" w:type="dxa"/>
            <w:vAlign w:val="center"/>
          </w:tcPr>
          <w:p w14:paraId="6306DA53" w14:textId="77777777" w:rsidR="0044484A" w:rsidRPr="001D37F0" w:rsidRDefault="0044484A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44484A" w:rsidRPr="001D37F0" w14:paraId="2115C3F5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2AC4E2DA" w14:textId="77777777" w:rsidR="0044484A" w:rsidRPr="001D37F0" w:rsidRDefault="0044484A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vAlign w:val="center"/>
          </w:tcPr>
          <w:p w14:paraId="5E3F8362" w14:textId="77777777" w:rsidR="0044484A" w:rsidRPr="001D37F0" w:rsidRDefault="0044484A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4.0 Transport in Plants</w:t>
            </w:r>
          </w:p>
        </w:tc>
        <w:tc>
          <w:tcPr>
            <w:tcW w:w="1304" w:type="dxa"/>
            <w:vAlign w:val="center"/>
          </w:tcPr>
          <w:p w14:paraId="45A03DAA" w14:textId="77777777" w:rsidR="0044484A" w:rsidRPr="001D37F0" w:rsidRDefault="0044484A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3" w:type="dxa"/>
            <w:vAlign w:val="center"/>
          </w:tcPr>
          <w:p w14:paraId="2F6A6E49" w14:textId="77777777" w:rsidR="0044484A" w:rsidRPr="001D37F0" w:rsidRDefault="0044484A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44484A" w:rsidRPr="001D37F0" w14:paraId="257725C3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5B0B54E2" w14:textId="77777777" w:rsidR="0044484A" w:rsidRPr="001D37F0" w:rsidRDefault="0044484A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vAlign w:val="center"/>
          </w:tcPr>
          <w:p w14:paraId="5CC45BDC" w14:textId="6CE99C78" w:rsidR="0044484A" w:rsidRPr="001D37F0" w:rsidRDefault="0044484A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ransport of Water and Mineral Salts</w:t>
            </w:r>
          </w:p>
        </w:tc>
        <w:tc>
          <w:tcPr>
            <w:tcW w:w="1304" w:type="dxa"/>
            <w:vAlign w:val="center"/>
          </w:tcPr>
          <w:p w14:paraId="7404E720" w14:textId="77777777" w:rsidR="0044484A" w:rsidRPr="001D37F0" w:rsidRDefault="0044484A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3" w:type="dxa"/>
            <w:vAlign w:val="center"/>
          </w:tcPr>
          <w:p w14:paraId="7B23BF84" w14:textId="77777777" w:rsidR="0044484A" w:rsidRPr="001D37F0" w:rsidRDefault="0044484A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44484A" w:rsidRPr="001D37F0" w14:paraId="324F0F06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66F07896" w14:textId="77777777" w:rsidR="0044484A" w:rsidRPr="001D37F0" w:rsidRDefault="0044484A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44484A" w:rsidRPr="001D37F0" w14:paraId="1DDEF6F1" w14:textId="77777777" w:rsidTr="00EC2735">
        <w:tc>
          <w:tcPr>
            <w:tcW w:w="9659" w:type="dxa"/>
            <w:gridSpan w:val="4"/>
          </w:tcPr>
          <w:p w14:paraId="1E002EAD" w14:textId="6F2B9FE4" w:rsidR="0044484A" w:rsidRDefault="0044484A" w:rsidP="00EC2735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At the end of PdPc, </w:t>
            </w:r>
            <w:r w:rsidR="008917CB">
              <w:rPr>
                <w:rFonts w:cstheme="minorHAnsi"/>
                <w:sz w:val="24"/>
                <w:szCs w:val="24"/>
                <w:lang w:val="en-US"/>
              </w:rPr>
              <w:t>pupils</w:t>
            </w: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 can:</w:t>
            </w:r>
          </w:p>
          <w:p w14:paraId="07A34651" w14:textId="5AE04E2C" w:rsidR="0044484A" w:rsidRDefault="0044484A" w:rsidP="0044484A">
            <w:pPr>
              <w:pStyle w:val="ListParagraph"/>
              <w:numPr>
                <w:ilvl w:val="0"/>
                <w:numId w:val="4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Describe the five factors involved in the passage of water and mineral salts from the soil to the leaves: (i) root pressure, (ii) capillary </w:t>
            </w:r>
            <w:r w:rsidR="00A25428">
              <w:rPr>
                <w:rFonts w:cstheme="minorHAnsi"/>
                <w:sz w:val="24"/>
                <w:szCs w:val="24"/>
                <w:lang w:val="en-US"/>
              </w:rPr>
              <w:t>action</w:t>
            </w:r>
            <w:r>
              <w:rPr>
                <w:rFonts w:cstheme="minorHAnsi"/>
                <w:sz w:val="24"/>
                <w:szCs w:val="24"/>
                <w:lang w:val="en-US"/>
              </w:rPr>
              <w:t>, (iii) transpiration</w:t>
            </w:r>
            <w:r w:rsidR="00A25428">
              <w:rPr>
                <w:rFonts w:cstheme="minorHAnsi"/>
                <w:sz w:val="24"/>
                <w:szCs w:val="24"/>
                <w:lang w:val="en-US"/>
              </w:rPr>
              <w:t>al pull</w:t>
            </w:r>
            <w:r>
              <w:rPr>
                <w:rFonts w:cstheme="minorHAnsi"/>
                <w:sz w:val="24"/>
                <w:szCs w:val="24"/>
                <w:lang w:val="en-US"/>
              </w:rPr>
              <w:t>.</w:t>
            </w:r>
          </w:p>
          <w:p w14:paraId="09FBA95C" w14:textId="77777777" w:rsidR="0044484A" w:rsidRDefault="000D265F" w:rsidP="0044484A">
            <w:pPr>
              <w:pStyle w:val="ListParagraph"/>
              <w:numPr>
                <w:ilvl w:val="0"/>
                <w:numId w:val="4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ompare and contrast six points between guttation and transpiration in plants.</w:t>
            </w:r>
          </w:p>
          <w:p w14:paraId="376E4F24" w14:textId="11A16389" w:rsidR="000D265F" w:rsidRPr="00195E01" w:rsidRDefault="000D265F" w:rsidP="0044484A">
            <w:pPr>
              <w:pStyle w:val="ListParagraph"/>
              <w:numPr>
                <w:ilvl w:val="0"/>
                <w:numId w:val="4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Predict five states of plants that do not carry out transpiration and guttation.</w:t>
            </w:r>
          </w:p>
        </w:tc>
      </w:tr>
      <w:tr w:rsidR="0044484A" w:rsidRPr="001D37F0" w14:paraId="543DB40F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0DB42D62" w14:textId="77777777" w:rsidR="0044484A" w:rsidRPr="00A45072" w:rsidRDefault="0044484A" w:rsidP="00EC2735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A45072">
              <w:rPr>
                <w:rFonts w:cstheme="minorHAnsi"/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44484A" w:rsidRPr="001D37F0" w14:paraId="436255AC" w14:textId="77777777" w:rsidTr="00EC2735">
        <w:trPr>
          <w:trHeight w:val="735"/>
        </w:trPr>
        <w:tc>
          <w:tcPr>
            <w:tcW w:w="9659" w:type="dxa"/>
            <w:gridSpan w:val="4"/>
          </w:tcPr>
          <w:p w14:paraId="5E318AC6" w14:textId="77777777" w:rsidR="0044484A" w:rsidRDefault="0044484A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66BBADD9" w14:textId="7754311E" w:rsidR="00942D7D" w:rsidRDefault="00942D7D" w:rsidP="00942D7D">
            <w:pPr>
              <w:pStyle w:val="ListParagraph"/>
              <w:numPr>
                <w:ilvl w:val="0"/>
                <w:numId w:val="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The teacher and </w:t>
            </w:r>
            <w:r w:rsidR="008917CB">
              <w:rPr>
                <w:bCs/>
                <w:sz w:val="24"/>
                <w:szCs w:val="24"/>
                <w:lang w:val="en-US"/>
              </w:rPr>
              <w:t>pupils</w:t>
            </w:r>
            <w:r>
              <w:rPr>
                <w:bCs/>
                <w:sz w:val="24"/>
                <w:szCs w:val="24"/>
                <w:lang w:val="en-US"/>
              </w:rPr>
              <w:t xml:space="preserve"> answered questions to test the level of </w:t>
            </w:r>
            <w:r w:rsidR="008917CB">
              <w:rPr>
                <w:bCs/>
                <w:sz w:val="24"/>
                <w:szCs w:val="24"/>
                <w:lang w:val="en-US"/>
              </w:rPr>
              <w:t>pupils</w:t>
            </w:r>
            <w:r>
              <w:rPr>
                <w:bCs/>
                <w:sz w:val="24"/>
                <w:szCs w:val="24"/>
                <w:lang w:val="en-US"/>
              </w:rPr>
              <w:t>' knowledge about guttation and transpiration that had been learned during Form 3.</w:t>
            </w:r>
          </w:p>
          <w:p w14:paraId="3B76C84B" w14:textId="14E11CD4" w:rsidR="00942D7D" w:rsidRDefault="00942D7D" w:rsidP="00942D7D">
            <w:pPr>
              <w:pStyle w:val="ListParagraph"/>
              <w:numPr>
                <w:ilvl w:val="0"/>
                <w:numId w:val="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The teacher explains the condition of plants that do not carry out transpiration and guttation in textbook page 85.</w:t>
            </w:r>
          </w:p>
          <w:p w14:paraId="577BCC88" w14:textId="7165208A" w:rsidR="00942D7D" w:rsidRPr="00195E01" w:rsidRDefault="008917CB" w:rsidP="00942D7D">
            <w:pPr>
              <w:pStyle w:val="ListParagraph"/>
              <w:numPr>
                <w:ilvl w:val="0"/>
                <w:numId w:val="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942D7D">
              <w:rPr>
                <w:bCs/>
                <w:sz w:val="24"/>
                <w:szCs w:val="24"/>
                <w:lang w:val="en-US"/>
              </w:rPr>
              <w:t xml:space="preserve"> pay attention to the teacher's explanation in class.</w:t>
            </w:r>
          </w:p>
        </w:tc>
      </w:tr>
      <w:tr w:rsidR="0044484A" w:rsidRPr="001D37F0" w14:paraId="1657FA28" w14:textId="77777777" w:rsidTr="00EC2735">
        <w:trPr>
          <w:trHeight w:val="930"/>
        </w:trPr>
        <w:tc>
          <w:tcPr>
            <w:tcW w:w="9659" w:type="dxa"/>
            <w:gridSpan w:val="4"/>
          </w:tcPr>
          <w:p w14:paraId="2E7D8047" w14:textId="77777777" w:rsidR="0044484A" w:rsidRDefault="0044484A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ctivities:</w:t>
            </w:r>
          </w:p>
          <w:p w14:paraId="1A9A0C39" w14:textId="052AA246" w:rsidR="0044484A" w:rsidRDefault="000D265F" w:rsidP="000D265F">
            <w:pPr>
              <w:pStyle w:val="ListParagraph"/>
              <w:numPr>
                <w:ilvl w:val="0"/>
                <w:numId w:val="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Before this topic is studied, </w:t>
            </w:r>
            <w:r w:rsidR="008917CB">
              <w:rPr>
                <w:bCs/>
                <w:sz w:val="24"/>
                <w:szCs w:val="24"/>
                <w:lang w:val="en-US"/>
              </w:rPr>
              <w:t>pupils</w:t>
            </w:r>
            <w:r>
              <w:rPr>
                <w:bCs/>
                <w:sz w:val="24"/>
                <w:szCs w:val="24"/>
                <w:lang w:val="en-US"/>
              </w:rPr>
              <w:t xml:space="preserve"> are divided into several groups.</w:t>
            </w:r>
          </w:p>
          <w:p w14:paraId="2037A7B6" w14:textId="77777777" w:rsidR="000D265F" w:rsidRDefault="000D265F" w:rsidP="000D265F">
            <w:pPr>
              <w:pStyle w:val="ListParagraph"/>
              <w:numPr>
                <w:ilvl w:val="0"/>
                <w:numId w:val="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Each group should find information about the transport of water and mineral salts in plants from various sources including the Internet, reference books and textbooks.</w:t>
            </w:r>
          </w:p>
          <w:p w14:paraId="204C9022" w14:textId="46F7F8AC" w:rsidR="000D265F" w:rsidRDefault="008917CB" w:rsidP="000D265F">
            <w:pPr>
              <w:pStyle w:val="ListParagraph"/>
              <w:numPr>
                <w:ilvl w:val="0"/>
                <w:numId w:val="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0D265F">
              <w:rPr>
                <w:bCs/>
                <w:sz w:val="24"/>
                <w:szCs w:val="24"/>
                <w:lang w:val="en-US"/>
              </w:rPr>
              <w:t xml:space="preserve"> discuss and draw illustrations that are easy to understand according to the creativity of each group.</w:t>
            </w:r>
          </w:p>
          <w:p w14:paraId="52E7814B" w14:textId="079F6ED6" w:rsidR="00E467AA" w:rsidRPr="00E467AA" w:rsidRDefault="008917CB" w:rsidP="00E467AA">
            <w:pPr>
              <w:pStyle w:val="ListParagraph"/>
              <w:numPr>
                <w:ilvl w:val="0"/>
                <w:numId w:val="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E467AA">
              <w:rPr>
                <w:bCs/>
                <w:sz w:val="24"/>
                <w:szCs w:val="24"/>
                <w:lang w:val="en-US"/>
              </w:rPr>
              <w:t xml:space="preserve"> make presentations during PdPc.</w:t>
            </w:r>
          </w:p>
        </w:tc>
      </w:tr>
      <w:tr w:rsidR="0044484A" w:rsidRPr="001D37F0" w14:paraId="3DDD9074" w14:textId="77777777" w:rsidTr="00EC2735">
        <w:trPr>
          <w:trHeight w:val="627"/>
        </w:trPr>
        <w:tc>
          <w:tcPr>
            <w:tcW w:w="9659" w:type="dxa"/>
            <w:gridSpan w:val="4"/>
          </w:tcPr>
          <w:p w14:paraId="48249730" w14:textId="77777777" w:rsidR="0044484A" w:rsidRDefault="0044484A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3EC8F14B" w14:textId="0814BFB4" w:rsidR="0044484A" w:rsidRPr="001D37F0" w:rsidRDefault="0044484A" w:rsidP="00EC2735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Pupils answer questions 1 - </w:t>
            </w:r>
            <w:r w:rsidR="006B4083">
              <w:rPr>
                <w:sz w:val="24"/>
                <w:szCs w:val="24"/>
                <w:lang w:val="en-US"/>
              </w:rPr>
              <w:t>5</w:t>
            </w:r>
            <w:r w:rsidRPr="00F55D34">
              <w:rPr>
                <w:sz w:val="24"/>
                <w:szCs w:val="24"/>
                <w:lang w:val="en-US"/>
              </w:rPr>
              <w:t xml:space="preserve"> in the </w:t>
            </w:r>
            <w:r w:rsidR="00435C35">
              <w:rPr>
                <w:sz w:val="24"/>
                <w:szCs w:val="24"/>
                <w:lang w:val="en-US"/>
              </w:rPr>
              <w:t>Excel</w:t>
            </w:r>
            <w:r w:rsidR="00A25428">
              <w:rPr>
                <w:sz w:val="24"/>
                <w:szCs w:val="24"/>
                <w:lang w:val="en-US"/>
              </w:rPr>
              <w:t xml:space="preserve"> PBD Biologi Form 5 book </w:t>
            </w:r>
            <w:r w:rsidRPr="00F55D34">
              <w:rPr>
                <w:sz w:val="24"/>
                <w:szCs w:val="24"/>
                <w:lang w:val="en-US"/>
              </w:rPr>
              <w:t xml:space="preserve">pages </w:t>
            </w:r>
            <w:r w:rsidR="00435C35">
              <w:rPr>
                <w:sz w:val="24"/>
                <w:szCs w:val="24"/>
                <w:lang w:val="en-US"/>
              </w:rPr>
              <w:t>68-70</w:t>
            </w:r>
            <w:r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44484A" w:rsidRPr="001D37F0" w14:paraId="095840CC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77FB938B" w14:textId="77777777" w:rsidR="0044484A" w:rsidRPr="001D37F0" w:rsidRDefault="0044484A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44484A" w:rsidRPr="001D37F0" w14:paraId="4857FF04" w14:textId="77777777" w:rsidTr="00942D7D">
        <w:trPr>
          <w:trHeight w:val="2822"/>
        </w:trPr>
        <w:tc>
          <w:tcPr>
            <w:tcW w:w="9659" w:type="dxa"/>
            <w:gridSpan w:val="4"/>
          </w:tcPr>
          <w:p w14:paraId="19BA8AFC" w14:textId="61284E74" w:rsidR="0044484A" w:rsidRPr="001D37F0" w:rsidRDefault="0044484A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8917CB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achieve the set learning objectives.</w:t>
            </w:r>
          </w:p>
          <w:p w14:paraId="247293DB" w14:textId="32F0C4E5" w:rsidR="0044484A" w:rsidRPr="001D37F0" w:rsidRDefault="0044484A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8917CB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complete the exercises given.</w:t>
            </w:r>
          </w:p>
          <w:p w14:paraId="5A9EF5C6" w14:textId="737C53AD" w:rsidR="0044484A" w:rsidRPr="001D37F0" w:rsidRDefault="0044484A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8917CB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need further training and teacher guidance.</w:t>
            </w:r>
          </w:p>
          <w:p w14:paraId="1F479622" w14:textId="77777777" w:rsidR="0044484A" w:rsidRPr="001D37F0" w:rsidRDefault="0044484A" w:rsidP="00EC2735">
            <w:pPr>
              <w:rPr>
                <w:sz w:val="24"/>
                <w:szCs w:val="24"/>
                <w:lang w:val="en-US"/>
              </w:rPr>
            </w:pPr>
          </w:p>
          <w:p w14:paraId="18574ABB" w14:textId="77777777" w:rsidR="0044484A" w:rsidRDefault="0044484A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67DA9A22" w14:textId="24D34D90" w:rsidR="0044484A" w:rsidRPr="001D37F0" w:rsidRDefault="0044484A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5B9234BB" w14:textId="77777777" w:rsidR="0044484A" w:rsidRDefault="0044484A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942D7D" w:rsidRPr="001D37F0" w14:paraId="26B71A03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2B1D8654" w14:textId="77777777" w:rsidR="00942D7D" w:rsidRPr="001D37F0" w:rsidRDefault="00942D7D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DAILY LESSON PLAN</w:t>
            </w:r>
          </w:p>
        </w:tc>
      </w:tr>
      <w:tr w:rsidR="00942D7D" w:rsidRPr="001D37F0" w14:paraId="04DCBAAE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596DA23B" w14:textId="77777777" w:rsidR="00942D7D" w:rsidRPr="001D37F0" w:rsidRDefault="00942D7D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vAlign w:val="center"/>
          </w:tcPr>
          <w:p w14:paraId="5DF593AA" w14:textId="77777777" w:rsidR="00942D7D" w:rsidRPr="001D37F0" w:rsidRDefault="00942D7D" w:rsidP="00EC2735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312EBF9E" w14:textId="77777777" w:rsidR="00942D7D" w:rsidRPr="001D37F0" w:rsidRDefault="00942D7D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3" w:type="dxa"/>
            <w:vAlign w:val="center"/>
          </w:tcPr>
          <w:p w14:paraId="6979E896" w14:textId="77777777" w:rsidR="00942D7D" w:rsidRPr="001D37F0" w:rsidRDefault="00942D7D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942D7D" w:rsidRPr="001D37F0" w14:paraId="40F4F4CE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22F2662D" w14:textId="77777777" w:rsidR="00942D7D" w:rsidRPr="001D37F0" w:rsidRDefault="00942D7D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vAlign w:val="center"/>
          </w:tcPr>
          <w:p w14:paraId="48469255" w14:textId="77777777" w:rsidR="00942D7D" w:rsidRPr="001D37F0" w:rsidRDefault="00942D7D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hysiology of Flowering Plants</w:t>
            </w:r>
          </w:p>
        </w:tc>
        <w:tc>
          <w:tcPr>
            <w:tcW w:w="1304" w:type="dxa"/>
            <w:vAlign w:val="center"/>
          </w:tcPr>
          <w:p w14:paraId="56689361" w14:textId="77777777" w:rsidR="00942D7D" w:rsidRPr="001D37F0" w:rsidRDefault="00942D7D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3" w:type="dxa"/>
            <w:vAlign w:val="center"/>
          </w:tcPr>
          <w:p w14:paraId="04EADB8A" w14:textId="77777777" w:rsidR="00942D7D" w:rsidRPr="001D37F0" w:rsidRDefault="00942D7D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942D7D" w:rsidRPr="001D37F0" w14:paraId="5D37E830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10605B1B" w14:textId="77777777" w:rsidR="00942D7D" w:rsidRPr="001D37F0" w:rsidRDefault="00942D7D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vAlign w:val="center"/>
          </w:tcPr>
          <w:p w14:paraId="5B93CD3C" w14:textId="77777777" w:rsidR="00942D7D" w:rsidRPr="001D37F0" w:rsidRDefault="00942D7D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4.0 Transport in Plants</w:t>
            </w:r>
          </w:p>
        </w:tc>
        <w:tc>
          <w:tcPr>
            <w:tcW w:w="1304" w:type="dxa"/>
            <w:vAlign w:val="center"/>
          </w:tcPr>
          <w:p w14:paraId="50355A00" w14:textId="77777777" w:rsidR="00942D7D" w:rsidRPr="001D37F0" w:rsidRDefault="00942D7D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3" w:type="dxa"/>
            <w:vAlign w:val="center"/>
          </w:tcPr>
          <w:p w14:paraId="29CA9EB9" w14:textId="77777777" w:rsidR="00942D7D" w:rsidRPr="001D37F0" w:rsidRDefault="00942D7D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942D7D" w:rsidRPr="001D37F0" w14:paraId="755C6708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44D35021" w14:textId="77777777" w:rsidR="00942D7D" w:rsidRPr="001D37F0" w:rsidRDefault="00942D7D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vAlign w:val="center"/>
          </w:tcPr>
          <w:p w14:paraId="79B5E1E5" w14:textId="1ED2E7DD" w:rsidR="00942D7D" w:rsidRPr="001D37F0" w:rsidRDefault="00942D7D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ranslocation</w:t>
            </w:r>
          </w:p>
        </w:tc>
        <w:tc>
          <w:tcPr>
            <w:tcW w:w="1304" w:type="dxa"/>
            <w:vAlign w:val="center"/>
          </w:tcPr>
          <w:p w14:paraId="51A7FB36" w14:textId="77777777" w:rsidR="00942D7D" w:rsidRPr="001D37F0" w:rsidRDefault="00942D7D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3" w:type="dxa"/>
            <w:vAlign w:val="center"/>
          </w:tcPr>
          <w:p w14:paraId="345D2B8C" w14:textId="77777777" w:rsidR="00942D7D" w:rsidRPr="001D37F0" w:rsidRDefault="00942D7D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942D7D" w:rsidRPr="001D37F0" w14:paraId="41E7A3F8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74E9A18D" w14:textId="77777777" w:rsidR="00942D7D" w:rsidRPr="001D37F0" w:rsidRDefault="00942D7D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942D7D" w:rsidRPr="001D37F0" w14:paraId="4867DA5C" w14:textId="77777777" w:rsidTr="00EC2735">
        <w:tc>
          <w:tcPr>
            <w:tcW w:w="9659" w:type="dxa"/>
            <w:gridSpan w:val="4"/>
          </w:tcPr>
          <w:p w14:paraId="6E8A43C6" w14:textId="2014819E" w:rsidR="00942D7D" w:rsidRDefault="00942D7D" w:rsidP="00EC2735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At the end of PdPc, </w:t>
            </w:r>
            <w:r w:rsidR="008917CB">
              <w:rPr>
                <w:rFonts w:cstheme="minorHAnsi"/>
                <w:sz w:val="24"/>
                <w:szCs w:val="24"/>
                <w:lang w:val="en-US"/>
              </w:rPr>
              <w:t>pupils</w:t>
            </w: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 can:</w:t>
            </w:r>
          </w:p>
          <w:p w14:paraId="524E0657" w14:textId="65D7E0C0" w:rsidR="001C1E45" w:rsidRDefault="001C1E45" w:rsidP="001C1E45">
            <w:pPr>
              <w:pStyle w:val="ListParagraph"/>
              <w:numPr>
                <w:ilvl w:val="0"/>
                <w:numId w:val="7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State </w:t>
            </w:r>
            <w:r w:rsidR="00524AED">
              <w:rPr>
                <w:rFonts w:cstheme="minorHAnsi"/>
                <w:sz w:val="24"/>
                <w:szCs w:val="24"/>
                <w:lang w:val="en-US"/>
              </w:rPr>
              <w:t>the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r w:rsidR="00524AED">
              <w:rPr>
                <w:rFonts w:cstheme="minorHAnsi"/>
                <w:sz w:val="24"/>
                <w:szCs w:val="24"/>
                <w:lang w:val="en-US"/>
              </w:rPr>
              <w:t xml:space="preserve">necessity of </w:t>
            </w:r>
            <w:r>
              <w:rPr>
                <w:rFonts w:cstheme="minorHAnsi"/>
                <w:sz w:val="24"/>
                <w:szCs w:val="24"/>
                <w:lang w:val="en-US"/>
              </w:rPr>
              <w:t>translocation</w:t>
            </w:r>
            <w:r w:rsidR="00524AED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r>
              <w:rPr>
                <w:rFonts w:cstheme="minorHAnsi"/>
                <w:sz w:val="24"/>
                <w:szCs w:val="24"/>
                <w:lang w:val="en-US"/>
              </w:rPr>
              <w:t>in plants.</w:t>
            </w:r>
          </w:p>
          <w:p w14:paraId="49151232" w14:textId="4519205A" w:rsidR="001C1E45" w:rsidRPr="001C1E45" w:rsidRDefault="001C1E45" w:rsidP="001C1E45">
            <w:pPr>
              <w:pStyle w:val="ListParagraph"/>
              <w:numPr>
                <w:ilvl w:val="0"/>
                <w:numId w:val="7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Describes the state of a plant when part of the plant's skin is removed.</w:t>
            </w:r>
          </w:p>
        </w:tc>
      </w:tr>
      <w:tr w:rsidR="00942D7D" w:rsidRPr="001D37F0" w14:paraId="14F08BD0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330DF3A" w14:textId="77777777" w:rsidR="00942D7D" w:rsidRPr="00A45072" w:rsidRDefault="00942D7D" w:rsidP="00EC2735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A45072">
              <w:rPr>
                <w:rFonts w:cstheme="minorHAnsi"/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942D7D" w:rsidRPr="001D37F0" w14:paraId="08BB8A3A" w14:textId="77777777" w:rsidTr="00EC2735">
        <w:trPr>
          <w:trHeight w:val="735"/>
        </w:trPr>
        <w:tc>
          <w:tcPr>
            <w:tcW w:w="9659" w:type="dxa"/>
            <w:gridSpan w:val="4"/>
          </w:tcPr>
          <w:p w14:paraId="6B3078EF" w14:textId="77777777" w:rsidR="00942D7D" w:rsidRDefault="00942D7D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5D2035E3" w14:textId="4D0A7E03" w:rsidR="00942D7D" w:rsidRDefault="00942D7D" w:rsidP="00CD4DE3">
            <w:pPr>
              <w:pStyle w:val="ListParagraph"/>
              <w:numPr>
                <w:ilvl w:val="0"/>
                <w:numId w:val="9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The teacher explains the translocation pathway in plants on page 87 of the textbook.</w:t>
            </w:r>
          </w:p>
          <w:p w14:paraId="51DC3A75" w14:textId="6F9CB050" w:rsidR="00CD4DE3" w:rsidRPr="00195E01" w:rsidRDefault="008917CB" w:rsidP="00CD4DE3">
            <w:pPr>
              <w:pStyle w:val="ListParagraph"/>
              <w:numPr>
                <w:ilvl w:val="0"/>
                <w:numId w:val="9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CD4DE3">
              <w:rPr>
                <w:bCs/>
                <w:sz w:val="24"/>
                <w:szCs w:val="24"/>
                <w:lang w:val="en-US"/>
              </w:rPr>
              <w:t xml:space="preserve"> pay attention to the teacher's explanation in class.</w:t>
            </w:r>
          </w:p>
        </w:tc>
      </w:tr>
      <w:tr w:rsidR="00942D7D" w:rsidRPr="001D37F0" w14:paraId="4A0C11F1" w14:textId="77777777" w:rsidTr="00EC2735">
        <w:trPr>
          <w:trHeight w:val="930"/>
        </w:trPr>
        <w:tc>
          <w:tcPr>
            <w:tcW w:w="9659" w:type="dxa"/>
            <w:gridSpan w:val="4"/>
          </w:tcPr>
          <w:p w14:paraId="1DB27FE1" w14:textId="77777777" w:rsidR="00942D7D" w:rsidRDefault="00942D7D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ctivities:</w:t>
            </w:r>
          </w:p>
          <w:p w14:paraId="693DEF3F" w14:textId="46001A49" w:rsidR="00942D7D" w:rsidRDefault="008917CB" w:rsidP="001C1E45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1C1E45">
              <w:rPr>
                <w:bCs/>
                <w:sz w:val="24"/>
                <w:szCs w:val="24"/>
                <w:lang w:val="en-US"/>
              </w:rPr>
              <w:t xml:space="preserve"> are divided into several groups.</w:t>
            </w:r>
          </w:p>
          <w:p w14:paraId="4E64693D" w14:textId="7CAD0AF4" w:rsidR="001C1E45" w:rsidRDefault="001C1E45" w:rsidP="001C1E45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Each group searches for information and discusses translocation pathways in plants.</w:t>
            </w:r>
          </w:p>
          <w:p w14:paraId="7330BF77" w14:textId="77777777" w:rsidR="00524AED" w:rsidRDefault="00524AED" w:rsidP="001C1E45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 w:rsidRPr="00524AED">
              <w:rPr>
                <w:bCs/>
                <w:sz w:val="24"/>
                <w:szCs w:val="24"/>
                <w:lang w:val="en-US"/>
              </w:rPr>
              <w:t>Pupils build interesting storyboards to explain the translocation process.</w:t>
            </w:r>
          </w:p>
          <w:p w14:paraId="1CCB9B28" w14:textId="58EF6634" w:rsidR="001C1E45" w:rsidRPr="00E467AA" w:rsidRDefault="001C1E45" w:rsidP="001C1E45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Each group presents the storyboard in front of the class.</w:t>
            </w:r>
          </w:p>
        </w:tc>
      </w:tr>
      <w:tr w:rsidR="00942D7D" w:rsidRPr="001D37F0" w14:paraId="7F379E76" w14:textId="77777777" w:rsidTr="00EC2735">
        <w:trPr>
          <w:trHeight w:val="627"/>
        </w:trPr>
        <w:tc>
          <w:tcPr>
            <w:tcW w:w="9659" w:type="dxa"/>
            <w:gridSpan w:val="4"/>
          </w:tcPr>
          <w:p w14:paraId="4C191E2C" w14:textId="77777777" w:rsidR="00942D7D" w:rsidRDefault="00942D7D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7AA74CBB" w14:textId="69EE97C7" w:rsidR="00942D7D" w:rsidRPr="001D37F0" w:rsidRDefault="00942D7D" w:rsidP="00EC2735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Pupils answer </w:t>
            </w:r>
            <w:r w:rsidR="00C7557F">
              <w:rPr>
                <w:sz w:val="24"/>
                <w:szCs w:val="24"/>
                <w:lang w:val="en-US"/>
              </w:rPr>
              <w:t>question</w:t>
            </w:r>
            <w:r w:rsidRPr="00F55D34">
              <w:rPr>
                <w:sz w:val="24"/>
                <w:szCs w:val="24"/>
                <w:lang w:val="en-US"/>
              </w:rPr>
              <w:t xml:space="preserve"> </w:t>
            </w:r>
            <w:r w:rsidR="004A5851">
              <w:rPr>
                <w:sz w:val="24"/>
                <w:szCs w:val="24"/>
                <w:lang w:val="en-US"/>
              </w:rPr>
              <w:t>1</w:t>
            </w:r>
            <w:r w:rsidRPr="00F55D34">
              <w:rPr>
                <w:sz w:val="24"/>
                <w:szCs w:val="24"/>
                <w:lang w:val="en-US"/>
              </w:rPr>
              <w:t xml:space="preserve"> in </w:t>
            </w:r>
            <w:r w:rsidR="00011C1E" w:rsidRPr="00F55D34">
              <w:rPr>
                <w:sz w:val="24"/>
                <w:szCs w:val="24"/>
                <w:lang w:val="en-US"/>
              </w:rPr>
              <w:t xml:space="preserve">the </w:t>
            </w:r>
            <w:r w:rsidR="00C7557F">
              <w:rPr>
                <w:sz w:val="24"/>
                <w:szCs w:val="24"/>
                <w:lang w:val="en-US"/>
              </w:rPr>
              <w:t>Excel</w:t>
            </w:r>
            <w:r w:rsidR="00011C1E">
              <w:rPr>
                <w:sz w:val="24"/>
                <w:szCs w:val="24"/>
                <w:lang w:val="en-US"/>
              </w:rPr>
              <w:t xml:space="preserve"> PBD Biologi Form 5 book</w:t>
            </w:r>
            <w:r w:rsidR="00C7557F">
              <w:rPr>
                <w:sz w:val="24"/>
                <w:szCs w:val="24"/>
                <w:lang w:val="en-US"/>
              </w:rPr>
              <w:t>,</w:t>
            </w:r>
            <w:r w:rsidR="00011C1E">
              <w:rPr>
                <w:sz w:val="24"/>
                <w:szCs w:val="24"/>
                <w:lang w:val="en-US"/>
              </w:rPr>
              <w:t xml:space="preserve"> </w:t>
            </w:r>
            <w:r w:rsidRPr="00F55D34">
              <w:rPr>
                <w:sz w:val="24"/>
                <w:szCs w:val="24"/>
                <w:lang w:val="en-US"/>
              </w:rPr>
              <w:t xml:space="preserve">page </w:t>
            </w:r>
            <w:r w:rsidR="00254EB2">
              <w:rPr>
                <w:sz w:val="24"/>
                <w:szCs w:val="24"/>
                <w:lang w:val="en-US"/>
              </w:rPr>
              <w:t>71</w:t>
            </w:r>
            <w:r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942D7D" w:rsidRPr="001D37F0" w14:paraId="56DF2C87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13C710E0" w14:textId="77777777" w:rsidR="00942D7D" w:rsidRPr="001D37F0" w:rsidRDefault="00942D7D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942D7D" w:rsidRPr="001D37F0" w14:paraId="500B5CBB" w14:textId="77777777" w:rsidTr="00CD4DE3">
        <w:trPr>
          <w:trHeight w:val="3146"/>
        </w:trPr>
        <w:tc>
          <w:tcPr>
            <w:tcW w:w="9659" w:type="dxa"/>
            <w:gridSpan w:val="4"/>
          </w:tcPr>
          <w:p w14:paraId="4ABC1800" w14:textId="68101D77" w:rsidR="00942D7D" w:rsidRPr="001D37F0" w:rsidRDefault="00942D7D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8917CB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achieve the set learning objectives.</w:t>
            </w:r>
          </w:p>
          <w:p w14:paraId="2CF1937D" w14:textId="43891652" w:rsidR="00942D7D" w:rsidRPr="001D37F0" w:rsidRDefault="00942D7D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8917CB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complete the exercises given.</w:t>
            </w:r>
          </w:p>
          <w:p w14:paraId="4AB3F3EF" w14:textId="518D2F5D" w:rsidR="00942D7D" w:rsidRPr="001D37F0" w:rsidRDefault="00942D7D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8917CB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need further training and teacher guidance.</w:t>
            </w:r>
          </w:p>
          <w:p w14:paraId="74A1E346" w14:textId="77777777" w:rsidR="00942D7D" w:rsidRPr="001D37F0" w:rsidRDefault="00942D7D" w:rsidP="00EC2735">
            <w:pPr>
              <w:rPr>
                <w:sz w:val="24"/>
                <w:szCs w:val="24"/>
                <w:lang w:val="en-US"/>
              </w:rPr>
            </w:pPr>
          </w:p>
          <w:p w14:paraId="0198F144" w14:textId="77777777" w:rsidR="00942D7D" w:rsidRDefault="00942D7D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636C627E" w14:textId="00ACEEAD" w:rsidR="00942D7D" w:rsidRPr="001D37F0" w:rsidRDefault="00942D7D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6714FC3C" w14:textId="77777777" w:rsidR="00942D7D" w:rsidRDefault="00942D7D"/>
    <w:p w14:paraId="2FDEB903" w14:textId="77777777" w:rsidR="00CD4DE3" w:rsidRDefault="00CD4DE3"/>
    <w:p w14:paraId="2AE8A926" w14:textId="77777777" w:rsidR="00011C1E" w:rsidRDefault="00011C1E"/>
    <w:p w14:paraId="70D5FAC1" w14:textId="77777777" w:rsidR="00CD4DE3" w:rsidRDefault="00CD4DE3"/>
    <w:p w14:paraId="4976409B" w14:textId="77777777" w:rsidR="00CD4DE3" w:rsidRDefault="00CD4DE3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CD4DE3" w:rsidRPr="001D37F0" w14:paraId="64A47F4A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68DC4088" w14:textId="77777777" w:rsidR="00CD4DE3" w:rsidRPr="001D37F0" w:rsidRDefault="00CD4DE3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DAILY LESSON PLAN</w:t>
            </w:r>
          </w:p>
        </w:tc>
      </w:tr>
      <w:tr w:rsidR="00CD4DE3" w:rsidRPr="001D37F0" w14:paraId="5D886F46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15B42A94" w14:textId="77777777" w:rsidR="00CD4DE3" w:rsidRPr="001D37F0" w:rsidRDefault="00CD4DE3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vAlign w:val="center"/>
          </w:tcPr>
          <w:p w14:paraId="3BD22A6F" w14:textId="77777777" w:rsidR="00CD4DE3" w:rsidRPr="001D37F0" w:rsidRDefault="00CD4DE3" w:rsidP="00EC2735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08B2C6C9" w14:textId="77777777" w:rsidR="00CD4DE3" w:rsidRPr="001D37F0" w:rsidRDefault="00CD4DE3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3" w:type="dxa"/>
            <w:vAlign w:val="center"/>
          </w:tcPr>
          <w:p w14:paraId="4D80B40F" w14:textId="77777777" w:rsidR="00CD4DE3" w:rsidRPr="001D37F0" w:rsidRDefault="00CD4DE3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CD4DE3" w:rsidRPr="001D37F0" w14:paraId="40536B02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5621C9BD" w14:textId="77777777" w:rsidR="00CD4DE3" w:rsidRPr="001D37F0" w:rsidRDefault="00CD4DE3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vAlign w:val="center"/>
          </w:tcPr>
          <w:p w14:paraId="6945346B" w14:textId="77777777" w:rsidR="00CD4DE3" w:rsidRPr="001D37F0" w:rsidRDefault="00CD4DE3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hysiology of Flowering Plants</w:t>
            </w:r>
          </w:p>
        </w:tc>
        <w:tc>
          <w:tcPr>
            <w:tcW w:w="1304" w:type="dxa"/>
            <w:vAlign w:val="center"/>
          </w:tcPr>
          <w:p w14:paraId="1EF8E821" w14:textId="77777777" w:rsidR="00CD4DE3" w:rsidRPr="001D37F0" w:rsidRDefault="00CD4DE3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3" w:type="dxa"/>
            <w:vAlign w:val="center"/>
          </w:tcPr>
          <w:p w14:paraId="4DEE0C1C" w14:textId="77777777" w:rsidR="00CD4DE3" w:rsidRPr="001D37F0" w:rsidRDefault="00CD4DE3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CD4DE3" w:rsidRPr="001D37F0" w14:paraId="6FF9E809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5B3D0796" w14:textId="77777777" w:rsidR="00CD4DE3" w:rsidRPr="001D37F0" w:rsidRDefault="00CD4DE3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vAlign w:val="center"/>
          </w:tcPr>
          <w:p w14:paraId="4F58F9DB" w14:textId="77777777" w:rsidR="00CD4DE3" w:rsidRPr="001D37F0" w:rsidRDefault="00CD4DE3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4.0 Transport in Plants</w:t>
            </w:r>
          </w:p>
        </w:tc>
        <w:tc>
          <w:tcPr>
            <w:tcW w:w="1304" w:type="dxa"/>
            <w:vAlign w:val="center"/>
          </w:tcPr>
          <w:p w14:paraId="237623C5" w14:textId="77777777" w:rsidR="00CD4DE3" w:rsidRPr="001D37F0" w:rsidRDefault="00CD4DE3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3" w:type="dxa"/>
            <w:vAlign w:val="center"/>
          </w:tcPr>
          <w:p w14:paraId="064714E9" w14:textId="77777777" w:rsidR="00CD4DE3" w:rsidRPr="001D37F0" w:rsidRDefault="00CD4DE3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CD4DE3" w:rsidRPr="001D37F0" w14:paraId="74AE0583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6147A6B7" w14:textId="77777777" w:rsidR="00CD4DE3" w:rsidRPr="001D37F0" w:rsidRDefault="00CD4DE3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vAlign w:val="center"/>
          </w:tcPr>
          <w:p w14:paraId="14D3A7A7" w14:textId="371CEE75" w:rsidR="00CD4DE3" w:rsidRPr="001D37F0" w:rsidRDefault="00CD4DE3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hytoremediation</w:t>
            </w:r>
          </w:p>
        </w:tc>
        <w:tc>
          <w:tcPr>
            <w:tcW w:w="1304" w:type="dxa"/>
            <w:vAlign w:val="center"/>
          </w:tcPr>
          <w:p w14:paraId="16D37E19" w14:textId="77777777" w:rsidR="00CD4DE3" w:rsidRPr="001D37F0" w:rsidRDefault="00CD4DE3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3" w:type="dxa"/>
            <w:vAlign w:val="center"/>
          </w:tcPr>
          <w:p w14:paraId="4A99430C" w14:textId="77777777" w:rsidR="00CD4DE3" w:rsidRPr="001D37F0" w:rsidRDefault="00CD4DE3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CD4DE3" w:rsidRPr="001D37F0" w14:paraId="1EF3EADC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31670D8" w14:textId="77777777" w:rsidR="00CD4DE3" w:rsidRPr="001D37F0" w:rsidRDefault="00CD4DE3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CD4DE3" w:rsidRPr="001D37F0" w14:paraId="02A95ABE" w14:textId="77777777" w:rsidTr="00EC2735">
        <w:tc>
          <w:tcPr>
            <w:tcW w:w="9659" w:type="dxa"/>
            <w:gridSpan w:val="4"/>
          </w:tcPr>
          <w:p w14:paraId="0E85ABFA" w14:textId="40C18920" w:rsidR="00CD4DE3" w:rsidRDefault="00CD4DE3" w:rsidP="00EC2735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At the end of PdPc, </w:t>
            </w:r>
            <w:r w:rsidR="008917CB">
              <w:rPr>
                <w:rFonts w:cstheme="minorHAnsi"/>
                <w:sz w:val="24"/>
                <w:szCs w:val="24"/>
                <w:lang w:val="en-US"/>
              </w:rPr>
              <w:t>pupils</w:t>
            </w: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 can:</w:t>
            </w:r>
          </w:p>
          <w:p w14:paraId="1BAE240A" w14:textId="60A13B40" w:rsidR="00CD4DE3" w:rsidRPr="00C8121B" w:rsidRDefault="00CD4DE3" w:rsidP="00C8121B">
            <w:pPr>
              <w:pStyle w:val="ListParagraph"/>
              <w:numPr>
                <w:ilvl w:val="0"/>
                <w:numId w:val="10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Explain one use of phytoremediation in life and two advantages and two disadvantages of phytoremediation methods.</w:t>
            </w:r>
          </w:p>
        </w:tc>
      </w:tr>
      <w:tr w:rsidR="00CD4DE3" w:rsidRPr="001D37F0" w14:paraId="5C316D37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360AECF6" w14:textId="77777777" w:rsidR="00CD4DE3" w:rsidRPr="00A45072" w:rsidRDefault="00CD4DE3" w:rsidP="00EC2735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A45072">
              <w:rPr>
                <w:rFonts w:cstheme="minorHAnsi"/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CD4DE3" w:rsidRPr="001D37F0" w14:paraId="256E90B3" w14:textId="77777777" w:rsidTr="00EC2735">
        <w:trPr>
          <w:trHeight w:val="735"/>
        </w:trPr>
        <w:tc>
          <w:tcPr>
            <w:tcW w:w="9659" w:type="dxa"/>
            <w:gridSpan w:val="4"/>
          </w:tcPr>
          <w:p w14:paraId="6F37AB46" w14:textId="77777777" w:rsidR="00CD4DE3" w:rsidRDefault="00CD4DE3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7AB99E59" w14:textId="1F1766A6" w:rsidR="00CD4DE3" w:rsidRDefault="00CD4DE3" w:rsidP="00C8121B">
            <w:pPr>
              <w:pStyle w:val="ListParagraph"/>
              <w:numPr>
                <w:ilvl w:val="0"/>
                <w:numId w:val="1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The teacher scans the QR code of the Phytoremediation Tutorial Video (Kuasai PBD Biolog</w:t>
            </w:r>
            <w:r w:rsidR="00B5007F">
              <w:rPr>
                <w:bCs/>
                <w:sz w:val="24"/>
                <w:szCs w:val="24"/>
                <w:lang w:val="en-US"/>
              </w:rPr>
              <w:t>i</w:t>
            </w:r>
            <w:r>
              <w:rPr>
                <w:bCs/>
                <w:sz w:val="24"/>
                <w:szCs w:val="24"/>
                <w:lang w:val="en-US"/>
              </w:rPr>
              <w:t xml:space="preserve"> </w:t>
            </w:r>
            <w:r w:rsidR="00B5007F">
              <w:rPr>
                <w:bCs/>
                <w:sz w:val="24"/>
                <w:szCs w:val="24"/>
                <w:lang w:val="en-US"/>
              </w:rPr>
              <w:t>Tingkatan</w:t>
            </w:r>
            <w:r>
              <w:rPr>
                <w:bCs/>
                <w:sz w:val="24"/>
                <w:szCs w:val="24"/>
                <w:lang w:val="en-US"/>
              </w:rPr>
              <w:t xml:space="preserve"> 5 page 70) and shows the video to the </w:t>
            </w:r>
            <w:r w:rsidR="008917CB">
              <w:rPr>
                <w:bCs/>
                <w:sz w:val="24"/>
                <w:szCs w:val="24"/>
                <w:lang w:val="en-US"/>
              </w:rPr>
              <w:t>pupils</w:t>
            </w:r>
            <w:r>
              <w:rPr>
                <w:bCs/>
                <w:sz w:val="24"/>
                <w:szCs w:val="24"/>
                <w:lang w:val="en-US"/>
              </w:rPr>
              <w:t>.</w:t>
            </w:r>
          </w:p>
          <w:p w14:paraId="061C88DD" w14:textId="7E6CAFAA" w:rsidR="00C8121B" w:rsidRDefault="008917CB" w:rsidP="00C8121B">
            <w:pPr>
              <w:pStyle w:val="ListParagraph"/>
              <w:numPr>
                <w:ilvl w:val="0"/>
                <w:numId w:val="1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C8121B">
              <w:rPr>
                <w:bCs/>
                <w:sz w:val="24"/>
                <w:szCs w:val="24"/>
                <w:lang w:val="en-US"/>
              </w:rPr>
              <w:t xml:space="preserve"> pay attention to the video.</w:t>
            </w:r>
          </w:p>
          <w:p w14:paraId="273D1365" w14:textId="410B9B48" w:rsidR="00C8121B" w:rsidRDefault="00C8121B" w:rsidP="00C8121B">
            <w:pPr>
              <w:pStyle w:val="ListParagraph"/>
              <w:numPr>
                <w:ilvl w:val="0"/>
                <w:numId w:val="1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The teacher shows the use of phytoremediation in life in the textbook on page 90 while explaining the use to the </w:t>
            </w:r>
            <w:r w:rsidR="008917CB">
              <w:rPr>
                <w:bCs/>
                <w:sz w:val="24"/>
                <w:szCs w:val="24"/>
                <w:lang w:val="en-US"/>
              </w:rPr>
              <w:t>pupils</w:t>
            </w:r>
            <w:r>
              <w:rPr>
                <w:bCs/>
                <w:sz w:val="24"/>
                <w:szCs w:val="24"/>
                <w:lang w:val="en-US"/>
              </w:rPr>
              <w:t>.</w:t>
            </w:r>
          </w:p>
          <w:p w14:paraId="6C6CCFD8" w14:textId="3E530920" w:rsidR="00C8121B" w:rsidRPr="00195E01" w:rsidRDefault="008917CB" w:rsidP="00C8121B">
            <w:pPr>
              <w:pStyle w:val="ListParagraph"/>
              <w:numPr>
                <w:ilvl w:val="0"/>
                <w:numId w:val="1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C8121B">
              <w:rPr>
                <w:bCs/>
                <w:sz w:val="24"/>
                <w:szCs w:val="24"/>
                <w:lang w:val="en-US"/>
              </w:rPr>
              <w:t xml:space="preserve"> pay attention to the teacher's explanation in class.</w:t>
            </w:r>
          </w:p>
        </w:tc>
      </w:tr>
      <w:tr w:rsidR="00CD4DE3" w:rsidRPr="001D37F0" w14:paraId="3915C5D9" w14:textId="77777777" w:rsidTr="00EC2735">
        <w:trPr>
          <w:trHeight w:val="930"/>
        </w:trPr>
        <w:tc>
          <w:tcPr>
            <w:tcW w:w="9659" w:type="dxa"/>
            <w:gridSpan w:val="4"/>
          </w:tcPr>
          <w:p w14:paraId="1DB1E6FD" w14:textId="77777777" w:rsidR="00CD4DE3" w:rsidRDefault="00CD4DE3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ctivities:</w:t>
            </w:r>
          </w:p>
          <w:p w14:paraId="04D1BC27" w14:textId="76DD5209" w:rsidR="00CD4DE3" w:rsidRDefault="00C8121B" w:rsidP="00C8121B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Pupils watch the teacher put a card </w:t>
            </w:r>
            <w:r w:rsidR="006C6D46">
              <w:rPr>
                <w:bCs/>
                <w:sz w:val="24"/>
                <w:szCs w:val="24"/>
                <w:lang w:val="en-US"/>
              </w:rPr>
              <w:t>containing issues for using</w:t>
            </w:r>
            <w:r>
              <w:rPr>
                <w:bCs/>
                <w:sz w:val="24"/>
                <w:szCs w:val="24"/>
                <w:lang w:val="en-US"/>
              </w:rPr>
              <w:t xml:space="preserve"> phytoremediation in life.</w:t>
            </w:r>
          </w:p>
          <w:p w14:paraId="1BF2924D" w14:textId="77777777" w:rsidR="00C8121B" w:rsidRDefault="00C8121B" w:rsidP="00C8121B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Each group will move to each table to discuss each issue presented.</w:t>
            </w:r>
          </w:p>
          <w:p w14:paraId="007C94D5" w14:textId="04F350DA" w:rsidR="00C8121B" w:rsidRDefault="008917CB" w:rsidP="00C8121B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C8121B">
              <w:rPr>
                <w:bCs/>
                <w:sz w:val="24"/>
                <w:szCs w:val="24"/>
                <w:lang w:val="en-US"/>
              </w:rPr>
              <w:t xml:space="preserve"> answer the questions given.</w:t>
            </w:r>
          </w:p>
          <w:p w14:paraId="46AB6A31" w14:textId="6BBB0DA3" w:rsidR="00C8121B" w:rsidRPr="00E467AA" w:rsidRDefault="008917CB" w:rsidP="00C8121B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C8121B">
              <w:rPr>
                <w:bCs/>
                <w:sz w:val="24"/>
                <w:szCs w:val="24"/>
                <w:lang w:val="en-US"/>
              </w:rPr>
              <w:t xml:space="preserve"> discuss and express their opinions freely.</w:t>
            </w:r>
          </w:p>
        </w:tc>
      </w:tr>
      <w:tr w:rsidR="00CD4DE3" w:rsidRPr="001D37F0" w14:paraId="498DFF13" w14:textId="77777777" w:rsidTr="00EC2735">
        <w:trPr>
          <w:trHeight w:val="627"/>
        </w:trPr>
        <w:tc>
          <w:tcPr>
            <w:tcW w:w="9659" w:type="dxa"/>
            <w:gridSpan w:val="4"/>
          </w:tcPr>
          <w:p w14:paraId="1353ECD4" w14:textId="77777777" w:rsidR="00CD4DE3" w:rsidRDefault="00CD4DE3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15B13013" w14:textId="29AF775B" w:rsidR="00CD4DE3" w:rsidRPr="001D37F0" w:rsidRDefault="00CD4DE3" w:rsidP="00EC2735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Pupils answer question 1 in </w:t>
            </w:r>
            <w:r w:rsidR="00B5007F" w:rsidRPr="00F55D34">
              <w:rPr>
                <w:sz w:val="24"/>
                <w:szCs w:val="24"/>
                <w:lang w:val="en-US"/>
              </w:rPr>
              <w:t xml:space="preserve">the </w:t>
            </w:r>
            <w:r w:rsidR="00C7557F">
              <w:rPr>
                <w:sz w:val="24"/>
                <w:szCs w:val="24"/>
                <w:lang w:val="en-US"/>
              </w:rPr>
              <w:t>Excel</w:t>
            </w:r>
            <w:r w:rsidR="00B5007F">
              <w:rPr>
                <w:sz w:val="24"/>
                <w:szCs w:val="24"/>
                <w:lang w:val="en-US"/>
              </w:rPr>
              <w:t xml:space="preserve"> PBD Biologi Form 5 book </w:t>
            </w:r>
            <w:r w:rsidRPr="00F55D34">
              <w:rPr>
                <w:sz w:val="24"/>
                <w:szCs w:val="24"/>
                <w:lang w:val="en-US"/>
              </w:rPr>
              <w:t xml:space="preserve">pages </w:t>
            </w:r>
            <w:r w:rsidR="00C7557F">
              <w:rPr>
                <w:sz w:val="24"/>
                <w:szCs w:val="24"/>
                <w:lang w:val="en-US"/>
              </w:rPr>
              <w:t>72</w:t>
            </w:r>
            <w:r w:rsidRPr="00F55D34">
              <w:rPr>
                <w:sz w:val="24"/>
                <w:szCs w:val="24"/>
                <w:lang w:val="en-US"/>
              </w:rPr>
              <w:t xml:space="preserve"> and </w:t>
            </w:r>
            <w:r w:rsidR="00C7557F">
              <w:rPr>
                <w:sz w:val="24"/>
                <w:szCs w:val="24"/>
                <w:lang w:val="en-US"/>
              </w:rPr>
              <w:t>73</w:t>
            </w:r>
            <w:r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CD4DE3" w:rsidRPr="001D37F0" w14:paraId="1CE9361A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677F6241" w14:textId="77777777" w:rsidR="00CD4DE3" w:rsidRPr="001D37F0" w:rsidRDefault="00CD4DE3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CD4DE3" w:rsidRPr="001D37F0" w14:paraId="2B1FE93B" w14:textId="77777777" w:rsidTr="00EC2735">
        <w:trPr>
          <w:trHeight w:val="3146"/>
        </w:trPr>
        <w:tc>
          <w:tcPr>
            <w:tcW w:w="9659" w:type="dxa"/>
            <w:gridSpan w:val="4"/>
          </w:tcPr>
          <w:p w14:paraId="39CD38CC" w14:textId="64D005D8" w:rsidR="00CD4DE3" w:rsidRPr="001D37F0" w:rsidRDefault="00CD4DE3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8917CB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achieve the set learning objectives.</w:t>
            </w:r>
          </w:p>
          <w:p w14:paraId="1108AA2D" w14:textId="296D46C3" w:rsidR="00CD4DE3" w:rsidRPr="001D37F0" w:rsidRDefault="00CD4DE3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8917CB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complete the exercises given.</w:t>
            </w:r>
          </w:p>
          <w:p w14:paraId="14753F71" w14:textId="20B5DD03" w:rsidR="00CD4DE3" w:rsidRPr="001D37F0" w:rsidRDefault="00CD4DE3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8917CB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need further training and teacher guidance.</w:t>
            </w:r>
          </w:p>
          <w:p w14:paraId="710F8347" w14:textId="77777777" w:rsidR="00CD4DE3" w:rsidRPr="001D37F0" w:rsidRDefault="00CD4DE3" w:rsidP="00EC2735">
            <w:pPr>
              <w:rPr>
                <w:sz w:val="24"/>
                <w:szCs w:val="24"/>
                <w:lang w:val="en-US"/>
              </w:rPr>
            </w:pPr>
          </w:p>
          <w:p w14:paraId="7B2C2197" w14:textId="77777777" w:rsidR="00CD4DE3" w:rsidRDefault="00CD4DE3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6711A626" w14:textId="77777777" w:rsidR="00CD4DE3" w:rsidRPr="001D37F0" w:rsidRDefault="00CD4DE3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0B697C8F" w14:textId="77777777" w:rsidR="00CD4DE3" w:rsidRDefault="00CD4DE3"/>
    <w:sectPr w:rsidR="00CD4D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D23E1D"/>
    <w:multiLevelType w:val="hybridMultilevel"/>
    <w:tmpl w:val="CB7024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A23137"/>
    <w:multiLevelType w:val="hybridMultilevel"/>
    <w:tmpl w:val="F37C85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86009C"/>
    <w:multiLevelType w:val="hybridMultilevel"/>
    <w:tmpl w:val="0B32CD0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7824E7"/>
    <w:multiLevelType w:val="hybridMultilevel"/>
    <w:tmpl w:val="F37C85AC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C278B1"/>
    <w:multiLevelType w:val="hybridMultilevel"/>
    <w:tmpl w:val="CB7024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B17DC3"/>
    <w:multiLevelType w:val="hybridMultilevel"/>
    <w:tmpl w:val="CB7024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3369A5"/>
    <w:multiLevelType w:val="hybridMultilevel"/>
    <w:tmpl w:val="F37C85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15237F"/>
    <w:multiLevelType w:val="hybridMultilevel"/>
    <w:tmpl w:val="0B32CD04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5B2DDA"/>
    <w:multiLevelType w:val="hybridMultilevel"/>
    <w:tmpl w:val="F37C85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D70148"/>
    <w:multiLevelType w:val="hybridMultilevel"/>
    <w:tmpl w:val="CB7024A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3E481D"/>
    <w:multiLevelType w:val="hybridMultilevel"/>
    <w:tmpl w:val="0B32CD0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D4005C0"/>
    <w:multiLevelType w:val="hybridMultilevel"/>
    <w:tmpl w:val="0B32CD0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5413749">
    <w:abstractNumId w:val="7"/>
  </w:num>
  <w:num w:numId="2" w16cid:durableId="106047974">
    <w:abstractNumId w:val="3"/>
  </w:num>
  <w:num w:numId="3" w16cid:durableId="548536368">
    <w:abstractNumId w:val="9"/>
  </w:num>
  <w:num w:numId="4" w16cid:durableId="944849330">
    <w:abstractNumId w:val="11"/>
  </w:num>
  <w:num w:numId="5" w16cid:durableId="908854399">
    <w:abstractNumId w:val="8"/>
  </w:num>
  <w:num w:numId="6" w16cid:durableId="747271308">
    <w:abstractNumId w:val="0"/>
  </w:num>
  <w:num w:numId="7" w16cid:durableId="1196890307">
    <w:abstractNumId w:val="10"/>
  </w:num>
  <w:num w:numId="8" w16cid:durableId="1049301768">
    <w:abstractNumId w:val="6"/>
  </w:num>
  <w:num w:numId="9" w16cid:durableId="1900168152">
    <w:abstractNumId w:val="5"/>
  </w:num>
  <w:num w:numId="10" w16cid:durableId="113865212">
    <w:abstractNumId w:val="2"/>
  </w:num>
  <w:num w:numId="11" w16cid:durableId="1451129591">
    <w:abstractNumId w:val="1"/>
  </w:num>
  <w:num w:numId="12" w16cid:durableId="179158598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O0sDA0NTIwNzUyNTVU0lEKTi0uzszPAykwqgUAbsVFrSwAAAA="/>
  </w:docVars>
  <w:rsids>
    <w:rsidRoot w:val="00AE5276"/>
    <w:rsid w:val="00011C1E"/>
    <w:rsid w:val="000D265F"/>
    <w:rsid w:val="00141BE3"/>
    <w:rsid w:val="00155D28"/>
    <w:rsid w:val="001C1E45"/>
    <w:rsid w:val="00254EB2"/>
    <w:rsid w:val="003E3D60"/>
    <w:rsid w:val="00435C35"/>
    <w:rsid w:val="0044484A"/>
    <w:rsid w:val="00465331"/>
    <w:rsid w:val="004A5851"/>
    <w:rsid w:val="00524AED"/>
    <w:rsid w:val="006B4083"/>
    <w:rsid w:val="006C6D46"/>
    <w:rsid w:val="007C3FBD"/>
    <w:rsid w:val="008917CB"/>
    <w:rsid w:val="00931F3C"/>
    <w:rsid w:val="00942D7D"/>
    <w:rsid w:val="00A25428"/>
    <w:rsid w:val="00A45072"/>
    <w:rsid w:val="00AE5276"/>
    <w:rsid w:val="00B5007F"/>
    <w:rsid w:val="00C7557F"/>
    <w:rsid w:val="00C8121B"/>
    <w:rsid w:val="00CD4DE3"/>
    <w:rsid w:val="00CF465C"/>
    <w:rsid w:val="00E467AA"/>
    <w:rsid w:val="00F35DFA"/>
    <w:rsid w:val="00F54ADF"/>
    <w:rsid w:val="00F66CC6"/>
    <w:rsid w:val="00F91E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26AD503"/>
  <w15:chartTrackingRefBased/>
  <w15:docId w15:val="{5B122848-38CD-4828-81AD-EDF04991CC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5276"/>
    <w:rPr>
      <w:rFonts w:eastAsiaTheme="minorHAnsi"/>
      <w:noProof/>
      <w:kern w:val="0"/>
      <w:lang w:eastAsia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5276"/>
    <w:pPr>
      <w:spacing w:after="0" w:line="240" w:lineRule="auto"/>
    </w:pPr>
    <w:rPr>
      <w:rFonts w:eastAsiaTheme="minorHAnsi"/>
      <w:kern w:val="0"/>
      <w:lang w:eastAsia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E52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4</Pages>
  <Words>998</Words>
  <Characters>6163</Characters>
  <Application>Microsoft Office Word</Application>
  <DocSecurity>0</DocSecurity>
  <Lines>198</Lines>
  <Paragraphs>1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Faezah Abdul Wahab</cp:lastModifiedBy>
  <cp:revision>14</cp:revision>
  <dcterms:created xsi:type="dcterms:W3CDTF">2024-03-02T02:46:00Z</dcterms:created>
  <dcterms:modified xsi:type="dcterms:W3CDTF">2025-10-14T0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216af2878110c42d3cd85534d19a2daf570dfea955586dfbcf26967d0b9c4b5</vt:lpwstr>
  </property>
</Properties>
</file>